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D45928" w14:textId="25DCF5C7" w:rsidR="00FC0426" w:rsidRPr="00FF05B0" w:rsidRDefault="00A31F20" w:rsidP="00FF05B0">
      <w:pPr>
        <w:pStyle w:val="a6"/>
        <w:widowControl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다음은 "test.txt"라는 파일에 "Life is too short" 문자열을 저장한 후 다시 그 파일을 읽어서 출력하는 프로그램이다.</w:t>
      </w:r>
    </w:p>
    <w:p w14:paraId="5224B519" w14:textId="65446323" w:rsidR="00A31F20" w:rsidRPr="00FF05B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0B9C1481" w14:textId="1A0A5AA6" w:rsidR="00A31F20" w:rsidRDefault="00A31F20" w:rsidP="00FF05B0">
      <w:pPr>
        <w:pStyle w:val="a6"/>
        <w:widowControl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사용자의 입력을 파일(test</w:t>
      </w:r>
      <w:r w:rsidR="0076696F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2</w:t>
      </w: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.txt)에 저장하는 프로그램을 작성해 보자. </w:t>
      </w:r>
      <w:r w:rsidR="00465C57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br/>
      </w:r>
      <w:r w:rsidR="00465C57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 xml:space="preserve">- </w:t>
      </w: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단 프로그램을 다시 실행하더라도 기존에 작성한 내용을 유지하고 새로 입력한 내용을 추가해야 한다</w:t>
      </w:r>
      <w:r w:rsidR="00465C57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.</w:t>
      </w:r>
    </w:p>
    <w:p w14:paraId="1C7AFC7D" w14:textId="654ABC21" w:rsidR="00465C57" w:rsidRPr="00465C57" w:rsidRDefault="00465C57" w:rsidP="00465C57">
      <w:pPr>
        <w:pStyle w:val="a6"/>
        <w:numPr>
          <w:ilvl w:val="0"/>
          <w:numId w:val="2"/>
        </w:numPr>
        <w:ind w:leftChars="0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엔터가 들어올 때 까지 반복문으로 처리한다.</w:t>
      </w:r>
      <w:r w:rsidR="004A6C34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 (</w:t>
      </w:r>
      <w:r w:rsidR="004A6C34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 xml:space="preserve">엔터는 </w:t>
      </w:r>
      <w:r w:rsidR="004A6C34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‘’로 </w:t>
      </w:r>
      <w:r w:rsidR="004A6C34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판단가능)</w:t>
      </w:r>
    </w:p>
    <w:p w14:paraId="0453C360" w14:textId="70A2DE41" w:rsidR="00465C57" w:rsidRPr="00465C57" w:rsidRDefault="00465C57" w:rsidP="00465C5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</w:p>
    <w:p w14:paraId="594A3CDD" w14:textId="77777777" w:rsidR="00465C57" w:rsidRDefault="00465C57" w:rsidP="00465C57">
      <w:pPr>
        <w:pStyle w:val="a6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</w:p>
    <w:p w14:paraId="082BAE3F" w14:textId="38DEE028" w:rsidR="00465C57" w:rsidRPr="00465C57" w:rsidRDefault="00465C57" w:rsidP="00465C57">
      <w:pPr>
        <w:pStyle w:val="a6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화면출력]</w:t>
      </w:r>
      <w:r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 </w:t>
      </w:r>
      <w:r w:rsidRPr="00465C57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저장할</w:t>
      </w:r>
      <w:r w:rsidRPr="00465C57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 내용을 입력하세요 (종료는 엔터):</w:t>
      </w:r>
    </w:p>
    <w:p w14:paraId="11050208" w14:textId="77777777" w:rsidR="00465C57" w:rsidRPr="00465C57" w:rsidRDefault="00465C57" w:rsidP="00465C57">
      <w:pPr>
        <w:pStyle w:val="a6"/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 w:left="760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</w:p>
    <w:p w14:paraId="66946157" w14:textId="656725C3" w:rsidR="00A31F20" w:rsidRPr="00FF05B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78A97F07" w14:textId="321154AC" w:rsidR="00A31F20" w:rsidRPr="00FF05B0" w:rsidRDefault="00A31F20" w:rsidP="00FF05B0">
      <w:pPr>
        <w:pStyle w:val="a6"/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before="288" w:after="288" w:line="240" w:lineRule="auto"/>
        <w:ind w:leftChars="0"/>
        <w:jc w:val="left"/>
        <w:rPr>
          <w:rFonts w:asciiTheme="majorHAnsi" w:eastAsiaTheme="majorHAnsi" w:hAnsiTheme="majorHAnsi" w:cs="Segoe UI"/>
          <w:color w:val="000000"/>
          <w:kern w:val="0"/>
          <w:sz w:val="22"/>
        </w:rPr>
      </w:pPr>
      <w:r w:rsidRPr="00FF05B0">
        <w:rPr>
          <w:rFonts w:asciiTheme="majorHAnsi" w:eastAsiaTheme="majorHAnsi" w:hAnsiTheme="majorHAnsi" w:cs="Segoe UI"/>
          <w:color w:val="000000"/>
          <w:kern w:val="0"/>
          <w:sz w:val="22"/>
        </w:rPr>
        <w:t xml:space="preserve">다음과 같은 내용을 지닌 파일 </w:t>
      </w:r>
      <w:r w:rsidR="00781CFE">
        <w:rPr>
          <w:rFonts w:asciiTheme="majorHAnsi" w:eastAsiaTheme="majorHAnsi" w:hAnsiTheme="majorHAnsi" w:cs="Segoe UI" w:hint="eastAsia"/>
          <w:color w:val="000000"/>
          <w:kern w:val="0"/>
          <w:sz w:val="22"/>
        </w:rPr>
        <w:t>life</w:t>
      </w:r>
      <w:r w:rsidRPr="00FF05B0">
        <w:rPr>
          <w:rFonts w:asciiTheme="majorHAnsi" w:eastAsiaTheme="majorHAnsi" w:hAnsiTheme="majorHAnsi" w:cs="Segoe UI"/>
          <w:color w:val="000000"/>
          <w:kern w:val="0"/>
          <w:sz w:val="22"/>
        </w:rPr>
        <w:t>.txt가 있다. 이 파일의 내용 중 "java"라는 문자열을 "python"으로 바꾸어서 저장해 보자.</w:t>
      </w:r>
      <w:r w:rsidR="00637B6D">
        <w:rPr>
          <w:rFonts w:asciiTheme="majorHAnsi" w:eastAsiaTheme="majorHAnsi" w:hAnsiTheme="majorHAnsi" w:cs="Segoe UI"/>
          <w:color w:val="000000"/>
          <w:kern w:val="0"/>
          <w:sz w:val="22"/>
        </w:rPr>
        <w:t xml:space="preserve"> String </w:t>
      </w:r>
      <w:r w:rsidR="00637B6D">
        <w:rPr>
          <w:rFonts w:asciiTheme="majorHAnsi" w:eastAsiaTheme="majorHAnsi" w:hAnsiTheme="majorHAnsi" w:cs="Segoe UI" w:hint="eastAsia"/>
          <w:color w:val="000000"/>
          <w:kern w:val="0"/>
          <w:sz w:val="22"/>
        </w:rPr>
        <w:t xml:space="preserve">함수 </w:t>
      </w:r>
      <w:r w:rsidR="00637B6D">
        <w:rPr>
          <w:rFonts w:asciiTheme="majorHAnsi" w:eastAsiaTheme="majorHAnsi" w:hAnsiTheme="majorHAnsi" w:cs="Segoe UI"/>
          <w:color w:val="000000"/>
          <w:kern w:val="0"/>
          <w:sz w:val="22"/>
        </w:rPr>
        <w:t xml:space="preserve">replace() </w:t>
      </w:r>
      <w:r w:rsidR="00637B6D">
        <w:rPr>
          <w:rFonts w:asciiTheme="majorHAnsi" w:eastAsiaTheme="majorHAnsi" w:hAnsiTheme="majorHAnsi" w:cs="Segoe UI" w:hint="eastAsia"/>
          <w:color w:val="000000"/>
          <w:kern w:val="0"/>
          <w:sz w:val="22"/>
        </w:rPr>
        <w:t>함수 사용하세요.</w:t>
      </w:r>
    </w:p>
    <w:p w14:paraId="197B275B" w14:textId="77777777" w:rsidR="00A31F20" w:rsidRPr="00FF05B0" w:rsidRDefault="00A31F20" w:rsidP="00A31F20">
      <w:pPr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jc w:val="left"/>
        <w:rPr>
          <w:rFonts w:asciiTheme="majorHAnsi" w:eastAsiaTheme="majorHAnsi" w:hAnsiTheme="majorHAnsi" w:cs="굴림체"/>
          <w:color w:val="333333"/>
          <w:kern w:val="0"/>
          <w:sz w:val="22"/>
        </w:rPr>
      </w:pPr>
      <w:r w:rsidRPr="00FF05B0">
        <w:rPr>
          <w:rFonts w:asciiTheme="majorHAnsi" w:eastAsiaTheme="majorHAnsi" w:hAnsiTheme="majorHAnsi" w:cs="굴림체"/>
          <w:color w:val="333333"/>
          <w:kern w:val="0"/>
          <w:sz w:val="22"/>
        </w:rPr>
        <w:t>Life is too short</w:t>
      </w:r>
    </w:p>
    <w:p w14:paraId="24A1929F" w14:textId="77777777" w:rsidR="00A31F20" w:rsidRPr="00FF05B0" w:rsidRDefault="00A31F20" w:rsidP="00A31F20">
      <w:pPr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jc w:val="left"/>
        <w:rPr>
          <w:rFonts w:asciiTheme="majorHAnsi" w:eastAsiaTheme="majorHAnsi" w:hAnsiTheme="majorHAnsi" w:cs="굴림체"/>
          <w:color w:val="333333"/>
          <w:kern w:val="0"/>
          <w:sz w:val="22"/>
        </w:rPr>
      </w:pPr>
      <w:r w:rsidRPr="00FF05B0">
        <w:rPr>
          <w:rFonts w:asciiTheme="majorHAnsi" w:eastAsiaTheme="majorHAnsi" w:hAnsiTheme="majorHAnsi" w:cs="굴림체"/>
          <w:color w:val="333333"/>
          <w:kern w:val="0"/>
          <w:sz w:val="22"/>
        </w:rPr>
        <w:t>you need java</w:t>
      </w:r>
    </w:p>
    <w:p w14:paraId="41209DE7" w14:textId="77777777" w:rsidR="00A31F20" w:rsidRPr="00FF05B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61FF1556" w14:textId="77777777" w:rsidR="00FC0426" w:rsidRPr="00FF05B0" w:rsidRDefault="00FC0426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62E0107F" w14:textId="3AB1B84B" w:rsidR="00FC0426" w:rsidRPr="00FF05B0" w:rsidRDefault="00FC0426" w:rsidP="00FF05B0">
      <w:pPr>
        <w:pStyle w:val="a6"/>
        <w:widowControl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>[인사하기]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프로그램 입력 변수에 영어 이름을 아래와 같이 입력한다.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python greet_user.py janny hannah margot kevin min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콘솔에 아래와 같이 출력한다.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Janny!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Hannah!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Margot!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Kevin!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Min!</w:t>
      </w:r>
    </w:p>
    <w:p w14:paraId="48E5D38B" w14:textId="77777777" w:rsidR="00FC0426" w:rsidRPr="00FF05B0" w:rsidRDefault="00FC0426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>프로그램작성 조건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- 이름의 첫글자를 대문자로 변경한다. upper() 사용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- greet_users(usernames) 함수를 작성한다.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lastRenderedPageBreak/>
        <w:t> &gt; usernames: 문자열 리스트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 &gt; 인사 메세지를 사람마다 출력한다.</w:t>
      </w:r>
    </w:p>
    <w:p w14:paraId="74EE43CE" w14:textId="33F15B8E" w:rsidR="00491AA3" w:rsidRPr="00FF05B0" w:rsidRDefault="00F63F56">
      <w:pPr>
        <w:rPr>
          <w:rFonts w:asciiTheme="majorHAnsi" w:eastAsiaTheme="majorHAnsi" w:hAnsiTheme="majorHAnsi"/>
          <w:sz w:val="22"/>
        </w:rPr>
      </w:pPr>
    </w:p>
    <w:p w14:paraId="4D522B2E" w14:textId="644F6052" w:rsidR="00FC0426" w:rsidRPr="00FF05B0" w:rsidRDefault="00FC0426">
      <w:pPr>
        <w:rPr>
          <w:rFonts w:asciiTheme="majorHAnsi" w:eastAsiaTheme="majorHAnsi" w:hAnsiTheme="majorHAnsi"/>
          <w:sz w:val="22"/>
        </w:rPr>
      </w:pPr>
    </w:p>
    <w:p w14:paraId="4F2348A6" w14:textId="77777777" w:rsidR="00FF05B0" w:rsidRDefault="00FC0426" w:rsidP="00FF05B0">
      <w:pPr>
        <w:pStyle w:val="HTML"/>
        <w:numPr>
          <w:ilvl w:val="0"/>
          <w:numId w:val="1"/>
        </w:numPr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&lt;연습생 아이돌 만들기&gt;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'연습생.txt' 파일의 이름을 읽어와 리스트로 만든다.</w:t>
      </w:r>
    </w:p>
    <w:p w14:paraId="1955C89F" w14:textId="4A69926D" w:rsidR="00FC0426" w:rsidRPr="00FF05B0" w:rsidRDefault="00FC0426" w:rsidP="00FF05B0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b/>
          <w:bCs/>
          <w:color w:val="000080"/>
          <w:sz w:val="22"/>
          <w:szCs w:val="22"/>
        </w:rPr>
        <w:t xml:space="preserve">def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show_candidates(</w:t>
      </w:r>
      <w:r w:rsidRPr="00FF05B0">
        <w:rPr>
          <w:rFonts w:asciiTheme="majorHAnsi" w:eastAsiaTheme="majorHAnsi" w:hAnsiTheme="majorHAnsi" w:hint="eastAsia"/>
          <w:color w:val="808080"/>
          <w:sz w:val="22"/>
          <w:szCs w:val="22"/>
        </w:rPr>
        <w:t>candidate_list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): 이라는 함수에서 현재 연습생 리스트를 출력한다.</w:t>
      </w:r>
    </w:p>
    <w:p w14:paraId="0AFE481E" w14:textId="57678683" w:rsidR="00FC0426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b/>
          <w:bCs/>
          <w:color w:val="000080"/>
          <w:sz w:val="22"/>
          <w:szCs w:val="22"/>
        </w:rPr>
        <w:t xml:space="preserve">def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make_idol(candidate_list): 함수에서 이름 앞 뒤로 아래와 같이 문구를 추가하여 메세지를 출력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예) 신예 아이돌 유라 인기 급상승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b/>
          <w:bCs/>
          <w:color w:val="000080"/>
          <w:sz w:val="22"/>
          <w:szCs w:val="22"/>
        </w:rPr>
        <w:t xml:space="preserve">def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make_world_star(</w:t>
      </w:r>
      <w:r w:rsidRPr="00FF05B0">
        <w:rPr>
          <w:rFonts w:asciiTheme="majorHAnsi" w:eastAsiaTheme="majorHAnsi" w:hAnsiTheme="majorHAnsi" w:hint="eastAsia"/>
          <w:color w:val="808080"/>
          <w:sz w:val="22"/>
          <w:szCs w:val="22"/>
        </w:rPr>
        <w:t>candidate_list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): 함수에서 이름을 활용해 아래와 같은 문구를 추가하여 메세지를 출력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예) 아이돌 유라 월드스타 등극</w:t>
      </w:r>
    </w:p>
    <w:p w14:paraId="39A0339F" w14:textId="51E9210B" w:rsidR="008A71D2" w:rsidRDefault="008A71D2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</w:p>
    <w:p w14:paraId="77A58B5E" w14:textId="3582EE63" w:rsidR="008A71D2" w:rsidRPr="008A71D2" w:rsidRDefault="008A71D2" w:rsidP="00FC0426">
      <w:pPr>
        <w:pStyle w:val="HTML"/>
        <w:shd w:val="clear" w:color="auto" w:fill="FFFFFF"/>
        <w:rPr>
          <w:rFonts w:hint="eastAsia"/>
          <w:color w:val="000000"/>
          <w:sz w:val="18"/>
          <w:szCs w:val="18"/>
        </w:rPr>
      </w:pPr>
      <w:r>
        <w:rPr>
          <w:rFonts w:asciiTheme="majorHAnsi" w:eastAsiaTheme="majorHAnsi" w:hAnsiTheme="majorHAnsi" w:hint="eastAsia"/>
          <w:color w:val="666666"/>
          <w:sz w:val="22"/>
          <w:szCs w:val="22"/>
        </w:rPr>
        <w:t>참고)</w:t>
      </w:r>
      <w:r>
        <w:rPr>
          <w:rFonts w:asciiTheme="majorHAnsi" w:eastAsiaTheme="majorHAnsi" w:hAnsiTheme="majorHAnsi"/>
          <w:color w:val="666666"/>
          <w:sz w:val="22"/>
          <w:szCs w:val="22"/>
        </w:rPr>
        <w:t xml:space="preserve"> </w:t>
      </w:r>
      <w:r w:rsidRPr="008A71D2">
        <w:rPr>
          <w:rFonts w:hint="eastAsia"/>
          <w:color w:val="000000"/>
          <w:sz w:val="18"/>
          <w:szCs w:val="18"/>
        </w:rPr>
        <w:t xml:space="preserve">f = </w:t>
      </w:r>
      <w:r w:rsidRPr="008A71D2">
        <w:rPr>
          <w:rFonts w:hint="eastAsia"/>
          <w:color w:val="000080"/>
          <w:sz w:val="18"/>
          <w:szCs w:val="18"/>
        </w:rPr>
        <w:t>open</w:t>
      </w:r>
      <w:r w:rsidRPr="008A71D2">
        <w:rPr>
          <w:rFonts w:hint="eastAsia"/>
          <w:color w:val="000000"/>
          <w:sz w:val="18"/>
          <w:szCs w:val="18"/>
        </w:rPr>
        <w:t>(</w:t>
      </w:r>
      <w:r w:rsidRPr="008A71D2">
        <w:rPr>
          <w:rFonts w:hint="eastAsia"/>
          <w:b/>
          <w:bCs/>
          <w:color w:val="008080"/>
          <w:sz w:val="18"/>
          <w:szCs w:val="18"/>
        </w:rPr>
        <w:t>"연습생.txt"</w:t>
      </w:r>
      <w:r w:rsidRPr="008A71D2">
        <w:rPr>
          <w:rFonts w:hint="eastAsia"/>
          <w:color w:val="000000"/>
          <w:sz w:val="18"/>
          <w:szCs w:val="18"/>
        </w:rPr>
        <w:t xml:space="preserve">, </w:t>
      </w:r>
      <w:r w:rsidRPr="008A71D2">
        <w:rPr>
          <w:rFonts w:hint="eastAsia"/>
          <w:b/>
          <w:bCs/>
          <w:color w:val="008080"/>
          <w:sz w:val="18"/>
          <w:szCs w:val="18"/>
        </w:rPr>
        <w:t>"r"</w:t>
      </w:r>
      <w:r w:rsidRPr="008A71D2">
        <w:rPr>
          <w:rFonts w:hint="eastAsia"/>
          <w:color w:val="000000"/>
          <w:sz w:val="18"/>
          <w:szCs w:val="18"/>
        </w:rPr>
        <w:t xml:space="preserve">, </w:t>
      </w:r>
      <w:r w:rsidRPr="008A71D2">
        <w:rPr>
          <w:rFonts w:hint="eastAsia"/>
          <w:color w:val="660099"/>
          <w:sz w:val="18"/>
          <w:szCs w:val="18"/>
        </w:rPr>
        <w:t>encoding</w:t>
      </w:r>
      <w:r w:rsidRPr="008A71D2">
        <w:rPr>
          <w:rFonts w:hint="eastAsia"/>
          <w:color w:val="000000"/>
          <w:sz w:val="18"/>
          <w:szCs w:val="18"/>
        </w:rPr>
        <w:t>=</w:t>
      </w:r>
      <w:r w:rsidRPr="008A71D2">
        <w:rPr>
          <w:rFonts w:hint="eastAsia"/>
          <w:b/>
          <w:bCs/>
          <w:color w:val="008080"/>
          <w:sz w:val="18"/>
          <w:szCs w:val="18"/>
        </w:rPr>
        <w:t>"utf-8"</w:t>
      </w:r>
      <w:r w:rsidRPr="008A71D2">
        <w:rPr>
          <w:rFonts w:hint="eastAsia"/>
          <w:color w:val="000000"/>
          <w:sz w:val="18"/>
          <w:szCs w:val="18"/>
        </w:rPr>
        <w:t>)</w:t>
      </w:r>
      <w:r>
        <w:rPr>
          <w:rFonts w:hint="eastAsia"/>
          <w:color w:val="000000"/>
          <w:sz w:val="18"/>
          <w:szCs w:val="18"/>
        </w:rPr>
        <w:t xml:space="preserve"> </w:t>
      </w:r>
    </w:p>
    <w:p w14:paraId="542F171C" w14:textId="58215DE5" w:rsidR="00FC0426" w:rsidRPr="00FF05B0" w:rsidRDefault="00FC0426">
      <w:pPr>
        <w:rPr>
          <w:rFonts w:asciiTheme="majorHAnsi" w:eastAsiaTheme="majorHAnsi" w:hAnsiTheme="majorHAnsi"/>
          <w:sz w:val="22"/>
        </w:rPr>
      </w:pPr>
    </w:p>
    <w:p w14:paraId="1AA5ABEB" w14:textId="1B9073F4" w:rsidR="00FC0426" w:rsidRPr="00FF05B0" w:rsidRDefault="00FF05B0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>
        <w:rPr>
          <w:rFonts w:asciiTheme="majorHAnsi" w:eastAsiaTheme="majorHAnsi" w:hAnsiTheme="majorHAnsi"/>
          <w:color w:val="666666"/>
          <w:sz w:val="22"/>
          <w:szCs w:val="22"/>
        </w:rPr>
        <w:t xml:space="preserve">6. </w:t>
      </w:r>
      <w:r w:rsidR="00FC0426"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&lt;방명록 만들기&gt;</w:t>
      </w:r>
      <w:r w:rsidR="00FC0426"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사람이 방문 했을 때 마다 한 번 구동되고 종료되는 방명록을 작성한다.</w:t>
      </w:r>
    </w:p>
    <w:p w14:paraId="60C11E73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방명록은 '방명록.txt'에 저장이 된다.</w:t>
      </w:r>
    </w:p>
    <w:p w14:paraId="6BBA17F0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'방명록.txt'에 아래와 같이 초기 데이터를 에디터로 생성한다.</w:t>
      </w:r>
    </w:p>
    <w:p w14:paraId="5D353D2F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임꺽정 900327</w:t>
      </w:r>
    </w:p>
    <w:p w14:paraId="5E791C99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홍길동 871021</w:t>
      </w:r>
    </w:p>
    <w:p w14:paraId="674B0254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프로그램이 구동되면 먼저 이름을 아래와 같이 물어본다.</w:t>
      </w:r>
    </w:p>
    <w:p w14:paraId="4EDCAB56" w14:textId="77777777" w:rsidR="008A71D2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"이름을 입력하세요:"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방문자가 방명록 파일에 있는지 확인하는 search_visitor(name) 함수를 작성하시오</w:t>
      </w:r>
      <w:r w:rsidR="00FF05B0">
        <w:rPr>
          <w:rFonts w:asciiTheme="majorHAnsi" w:eastAsiaTheme="majorHAnsi" w:hAnsiTheme="majorHAnsi" w:hint="eastAsia"/>
          <w:color w:val="666666"/>
          <w:sz w:val="22"/>
          <w:szCs w:val="22"/>
        </w:rPr>
        <w:t xml:space="preserve">.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방문자가 방명록파일에 있으면 name을 return하고 없으면 '' 리턴한다.</w:t>
      </w:r>
    </w:p>
    <w:p w14:paraId="6836E543" w14:textId="77777777" w:rsidR="008A71D2" w:rsidRPr="008A71D2" w:rsidRDefault="008A71D2" w:rsidP="008A71D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18"/>
          <w:szCs w:val="18"/>
        </w:rPr>
      </w:pPr>
      <w:r w:rsidRPr="008A71D2">
        <w:rPr>
          <w:rFonts w:ascii="굴림체" w:eastAsia="굴림체" w:hAnsi="굴림체" w:cs="굴림체" w:hint="eastAsia"/>
          <w:color w:val="000000"/>
          <w:kern w:val="0"/>
          <w:sz w:val="18"/>
          <w:szCs w:val="18"/>
        </w:rPr>
        <w:t xml:space="preserve">f = </w:t>
      </w:r>
      <w:r w:rsidRPr="008A71D2">
        <w:rPr>
          <w:rFonts w:ascii="굴림체" w:eastAsia="굴림체" w:hAnsi="굴림체" w:cs="굴림체" w:hint="eastAsia"/>
          <w:color w:val="000080"/>
          <w:kern w:val="0"/>
          <w:sz w:val="18"/>
          <w:szCs w:val="18"/>
        </w:rPr>
        <w:t>open</w:t>
      </w:r>
      <w:r w:rsidRPr="008A71D2">
        <w:rPr>
          <w:rFonts w:ascii="굴림체" w:eastAsia="굴림체" w:hAnsi="굴림체" w:cs="굴림체" w:hint="eastAsia"/>
          <w:color w:val="000000"/>
          <w:kern w:val="0"/>
          <w:sz w:val="18"/>
          <w:szCs w:val="18"/>
        </w:rPr>
        <w:t>(</w:t>
      </w:r>
      <w:r w:rsidRPr="008A71D2">
        <w:rPr>
          <w:rFonts w:ascii="굴림체" w:eastAsia="굴림체" w:hAnsi="굴림체" w:cs="굴림체" w:hint="eastAsia"/>
          <w:b/>
          <w:bCs/>
          <w:color w:val="008080"/>
          <w:kern w:val="0"/>
          <w:sz w:val="18"/>
          <w:szCs w:val="18"/>
        </w:rPr>
        <w:t>"방명록.txt"</w:t>
      </w:r>
      <w:r w:rsidRPr="008A71D2">
        <w:rPr>
          <w:rFonts w:ascii="굴림체" w:eastAsia="굴림체" w:hAnsi="굴림체" w:cs="굴림체" w:hint="eastAsia"/>
          <w:color w:val="000000"/>
          <w:kern w:val="0"/>
          <w:sz w:val="18"/>
          <w:szCs w:val="18"/>
        </w:rPr>
        <w:t xml:space="preserve">, </w:t>
      </w:r>
      <w:r w:rsidRPr="008A71D2">
        <w:rPr>
          <w:rFonts w:ascii="굴림체" w:eastAsia="굴림체" w:hAnsi="굴림체" w:cs="굴림체" w:hint="eastAsia"/>
          <w:b/>
          <w:bCs/>
          <w:color w:val="008080"/>
          <w:kern w:val="0"/>
          <w:sz w:val="18"/>
          <w:szCs w:val="18"/>
        </w:rPr>
        <w:t>"r"</w:t>
      </w:r>
      <w:r w:rsidRPr="008A71D2">
        <w:rPr>
          <w:rFonts w:ascii="굴림체" w:eastAsia="굴림체" w:hAnsi="굴림체" w:cs="굴림체" w:hint="eastAsia"/>
          <w:color w:val="000000"/>
          <w:kern w:val="0"/>
          <w:sz w:val="18"/>
          <w:szCs w:val="18"/>
        </w:rPr>
        <w:t xml:space="preserve">, </w:t>
      </w:r>
      <w:r w:rsidRPr="008A71D2">
        <w:rPr>
          <w:rFonts w:ascii="굴림체" w:eastAsia="굴림체" w:hAnsi="굴림체" w:cs="굴림체" w:hint="eastAsia"/>
          <w:color w:val="660099"/>
          <w:kern w:val="0"/>
          <w:sz w:val="18"/>
          <w:szCs w:val="18"/>
        </w:rPr>
        <w:t>encoding</w:t>
      </w:r>
      <w:r w:rsidRPr="008A71D2">
        <w:rPr>
          <w:rFonts w:ascii="굴림체" w:eastAsia="굴림체" w:hAnsi="굴림체" w:cs="굴림체" w:hint="eastAsia"/>
          <w:color w:val="000000"/>
          <w:kern w:val="0"/>
          <w:sz w:val="18"/>
          <w:szCs w:val="18"/>
        </w:rPr>
        <w:t>=</w:t>
      </w:r>
      <w:r w:rsidRPr="008A71D2">
        <w:rPr>
          <w:rFonts w:ascii="굴림체" w:eastAsia="굴림체" w:hAnsi="굴림체" w:cs="굴림체" w:hint="eastAsia"/>
          <w:b/>
          <w:bCs/>
          <w:color w:val="008080"/>
          <w:kern w:val="0"/>
          <w:sz w:val="18"/>
          <w:szCs w:val="18"/>
        </w:rPr>
        <w:t>'utf-8'</w:t>
      </w:r>
      <w:r w:rsidRPr="008A71D2">
        <w:rPr>
          <w:rFonts w:ascii="굴림체" w:eastAsia="굴림체" w:hAnsi="굴림체" w:cs="굴림체" w:hint="eastAsia"/>
          <w:color w:val="000000"/>
          <w:kern w:val="0"/>
          <w:sz w:val="18"/>
          <w:szCs w:val="18"/>
        </w:rPr>
        <w:t>)</w:t>
      </w:r>
    </w:p>
    <w:p w14:paraId="37B4B8EA" w14:textId="7B00201B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bookmarkStart w:id="0" w:name="_GoBack"/>
      <w:bookmarkEnd w:id="0"/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방명록에 이름이 있으면 해당 이름을 사용하여 아래와 같이 환영 인사를 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"홍길동님 다시 방문해 주셔서 감사합니다. 즐거운 시간되세요."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방명록에 방문자 이름이 없다면 아래와 같이 생년월일을 입력받는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lastRenderedPageBreak/>
        <w:t xml:space="preserve"> "생년월일을 입력하세요 (예:801212):"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신규 방문자가 생년월일을 입력하면 아래와 같이 환영인사를 하고 </w:t>
      </w:r>
    </w:p>
    <w:p w14:paraId="2B26B510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신규 방문자 정보를 "방명록.txt"에 저장한다.</w:t>
      </w:r>
    </w:p>
    <w:p w14:paraId="06FCE84E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안철수님 환영합니다. 아래 내용을 입력하셨습니다.</w:t>
      </w:r>
    </w:p>
    <w:p w14:paraId="2F68A25F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안철수 900327</w:t>
      </w:r>
    </w:p>
    <w:p w14:paraId="5C29EC87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방명록은 방명록.txt에 아래와 같은 형식으로 저장된다.</w:t>
      </w:r>
    </w:p>
    <w:p w14:paraId="4F63E4F6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 xml:space="preserve">홍길동 800912 </w:t>
      </w:r>
    </w:p>
    <w:p w14:paraId="46539D1D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두 번이상 실행시 기존에 방명록.txt 마지막 라인에 추가를 하여 저장한다.</w:t>
      </w:r>
    </w:p>
    <w:p w14:paraId="10BF4305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000000"/>
          <w:sz w:val="22"/>
          <w:szCs w:val="22"/>
        </w:rPr>
      </w:pPr>
      <w:r w:rsidRPr="00FF05B0">
        <w:rPr>
          <w:rFonts w:asciiTheme="majorHAnsi" w:eastAsiaTheme="majorHAnsi" w:hAnsiTheme="majorHAnsi"/>
          <w:color w:val="666666"/>
          <w:sz w:val="22"/>
          <w:szCs w:val="22"/>
        </w:rPr>
        <w:t>임꺽정 900327</w:t>
      </w:r>
    </w:p>
    <w:p w14:paraId="147AD65C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000000"/>
          <w:sz w:val="22"/>
          <w:szCs w:val="22"/>
        </w:rPr>
      </w:pPr>
      <w:r w:rsidRPr="00FF05B0">
        <w:rPr>
          <w:rFonts w:asciiTheme="majorHAnsi" w:eastAsiaTheme="majorHAnsi" w:hAnsiTheme="majorHAnsi"/>
          <w:color w:val="666666"/>
          <w:sz w:val="22"/>
          <w:szCs w:val="22"/>
        </w:rPr>
        <w:t>홍길동 871021</w:t>
      </w:r>
      <w:r w:rsidRPr="00FF05B0">
        <w:rPr>
          <w:rFonts w:asciiTheme="majorHAnsi" w:eastAsiaTheme="majorHAnsi" w:hAnsiTheme="majorHAnsi"/>
          <w:color w:val="666666"/>
          <w:sz w:val="22"/>
          <w:szCs w:val="22"/>
        </w:rPr>
        <w:br/>
        <w:t>안철수 900327</w:t>
      </w:r>
    </w:p>
    <w:p w14:paraId="131C0079" w14:textId="77777777" w:rsidR="00FC0426" w:rsidRPr="00FF05B0" w:rsidRDefault="00FC0426">
      <w:pPr>
        <w:rPr>
          <w:rFonts w:asciiTheme="majorHAnsi" w:eastAsiaTheme="majorHAnsi" w:hAnsiTheme="majorHAnsi"/>
          <w:sz w:val="22"/>
        </w:rPr>
      </w:pPr>
    </w:p>
    <w:sectPr w:rsidR="00FC0426" w:rsidRPr="00FF05B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CA0192" w14:textId="77777777" w:rsidR="00F63F56" w:rsidRDefault="00F63F56" w:rsidP="00A31F20">
      <w:pPr>
        <w:spacing w:after="0" w:line="240" w:lineRule="auto"/>
      </w:pPr>
      <w:r>
        <w:separator/>
      </w:r>
    </w:p>
  </w:endnote>
  <w:endnote w:type="continuationSeparator" w:id="0">
    <w:p w14:paraId="25926903" w14:textId="77777777" w:rsidR="00F63F56" w:rsidRDefault="00F63F56" w:rsidP="00A31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374746" w14:textId="77777777" w:rsidR="00F63F56" w:rsidRDefault="00F63F56" w:rsidP="00A31F20">
      <w:pPr>
        <w:spacing w:after="0" w:line="240" w:lineRule="auto"/>
      </w:pPr>
      <w:r>
        <w:separator/>
      </w:r>
    </w:p>
  </w:footnote>
  <w:footnote w:type="continuationSeparator" w:id="0">
    <w:p w14:paraId="05E58505" w14:textId="77777777" w:rsidR="00F63F56" w:rsidRDefault="00F63F56" w:rsidP="00A31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326D0C"/>
    <w:multiLevelType w:val="hybridMultilevel"/>
    <w:tmpl w:val="0278F8D6"/>
    <w:lvl w:ilvl="0" w:tplc="0ABE599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FB124F8"/>
    <w:multiLevelType w:val="hybridMultilevel"/>
    <w:tmpl w:val="5CA24BDA"/>
    <w:lvl w:ilvl="0" w:tplc="560226F2">
      <w:start w:val="6"/>
      <w:numFmt w:val="bullet"/>
      <w:lvlText w:val="-"/>
      <w:lvlJc w:val="left"/>
      <w:pPr>
        <w:ind w:left="1160" w:hanging="360"/>
      </w:pPr>
      <w:rPr>
        <w:rFonts w:ascii="맑은 고딕" w:eastAsia="맑은 고딕" w:hAnsi="맑은 고딕" w:cs="Segoe UI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LAwNzUzMrY0NbJQ0lEKTi0uzszPAykwqgUAwdFs1ywAAAA="/>
  </w:docVars>
  <w:rsids>
    <w:rsidRoot w:val="00663EC6"/>
    <w:rsid w:val="00320F80"/>
    <w:rsid w:val="00465C57"/>
    <w:rsid w:val="004A6C34"/>
    <w:rsid w:val="00621940"/>
    <w:rsid w:val="00637B6D"/>
    <w:rsid w:val="00663EC6"/>
    <w:rsid w:val="00714EEC"/>
    <w:rsid w:val="0076696F"/>
    <w:rsid w:val="00781CFE"/>
    <w:rsid w:val="008A71D2"/>
    <w:rsid w:val="00A31F20"/>
    <w:rsid w:val="00B523D5"/>
    <w:rsid w:val="00CB2572"/>
    <w:rsid w:val="00ED049D"/>
    <w:rsid w:val="00F63F56"/>
    <w:rsid w:val="00FC0426"/>
    <w:rsid w:val="00FF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064FF"/>
  <w15:chartTrackingRefBased/>
  <w15:docId w15:val="{40E29782-3A57-41E5-9D53-2875A9654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FC042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FC0426"/>
    <w:rPr>
      <w:rFonts w:ascii="굴림체" w:eastAsia="굴림체" w:hAnsi="굴림체" w:cs="굴림체"/>
      <w:kern w:val="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31F20"/>
  </w:style>
  <w:style w:type="paragraph" w:styleId="a4">
    <w:name w:val="footer"/>
    <w:basedOn w:val="a"/>
    <w:link w:val="Char0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31F20"/>
  </w:style>
  <w:style w:type="paragraph" w:styleId="a5">
    <w:name w:val="Normal (Web)"/>
    <w:basedOn w:val="a"/>
    <w:uiPriority w:val="99"/>
    <w:semiHidden/>
    <w:unhideWhenUsed/>
    <w:rsid w:val="00A31F2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A31F20"/>
    <w:rPr>
      <w:rFonts w:ascii="굴림체" w:eastAsia="굴림체" w:hAnsi="굴림체" w:cs="굴림체"/>
      <w:sz w:val="24"/>
      <w:szCs w:val="24"/>
    </w:rPr>
  </w:style>
  <w:style w:type="paragraph" w:styleId="a6">
    <w:name w:val="List Paragraph"/>
    <w:basedOn w:val="a"/>
    <w:uiPriority w:val="34"/>
    <w:qFormat/>
    <w:rsid w:val="00FF05B0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6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5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3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홍길동</cp:lastModifiedBy>
  <cp:revision>9</cp:revision>
  <dcterms:created xsi:type="dcterms:W3CDTF">2022-11-16T22:22:00Z</dcterms:created>
  <dcterms:modified xsi:type="dcterms:W3CDTF">2022-11-17T07:49:00Z</dcterms:modified>
</cp:coreProperties>
</file>